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1D9C8" w14:textId="6BBA5EBB" w:rsidR="00575F8C" w:rsidRPr="00783F78" w:rsidRDefault="00A36504" w:rsidP="00783F78">
      <w:pPr>
        <w:pStyle w:val="Title"/>
        <w:jc w:val="center"/>
        <w:rPr>
          <w:b w:val="0"/>
        </w:rPr>
      </w:pPr>
      <w:r>
        <w:t xml:space="preserve">Machine Learning </w:t>
      </w:r>
    </w:p>
    <w:p w14:paraId="3744051E" w14:textId="77777777" w:rsidR="00783F78" w:rsidRDefault="00783F78" w:rsidP="00FA3EC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80B0BC6" w14:textId="3A9668EC" w:rsidR="00E418A1" w:rsidRPr="00783F78" w:rsidRDefault="00E418A1" w:rsidP="00783F78">
      <w:pPr>
        <w:pStyle w:val="Heading1"/>
        <w:rPr>
          <w:b w:val="0"/>
        </w:rPr>
      </w:pPr>
      <w:r w:rsidRPr="00783F78">
        <w:t xml:space="preserve">Course Description: </w:t>
      </w:r>
    </w:p>
    <w:p w14:paraId="5556D88C" w14:textId="36E8B187" w:rsidR="00086812" w:rsidRDefault="00CD435A" w:rsidP="00B27C38">
      <w:pPr>
        <w:pStyle w:val="BodyText"/>
      </w:pPr>
      <w:r>
        <w:t xml:space="preserve">This course </w:t>
      </w:r>
      <w:r w:rsidR="000A5944">
        <w:t>provides</w:t>
      </w:r>
      <w:r w:rsidR="00F62CFF">
        <w:t xml:space="preserve"> the concepts, tools, and intuition students </w:t>
      </w:r>
      <w:r w:rsidR="00086812">
        <w:t xml:space="preserve">need to implement programs capable of learning from data. </w:t>
      </w:r>
      <w:r w:rsidR="00481B81">
        <w:t xml:space="preserve">It covers a </w:t>
      </w:r>
      <w:r w:rsidR="00513EC4">
        <w:t xml:space="preserve">large number of techniques, </w:t>
      </w:r>
      <w:r w:rsidR="009217F6">
        <w:t xml:space="preserve">using </w:t>
      </w:r>
      <w:r w:rsidR="000B1838">
        <w:t xml:space="preserve">the </w:t>
      </w:r>
      <w:r w:rsidR="009217F6">
        <w:t>Scikit-Learn library</w:t>
      </w:r>
      <w:r w:rsidR="00645A83">
        <w:t xml:space="preserve"> to </w:t>
      </w:r>
      <w:r w:rsidR="000B1838">
        <w:t>implement</w:t>
      </w:r>
      <w:r w:rsidR="00645A83">
        <w:t xml:space="preserve"> many machine learning algorithms efficiently </w:t>
      </w:r>
      <w:r w:rsidR="00F31543">
        <w:t>to</w:t>
      </w:r>
      <w:r w:rsidR="00645A83">
        <w:t xml:space="preserve"> make </w:t>
      </w:r>
      <w:r w:rsidR="000B1838">
        <w:t>an</w:t>
      </w:r>
      <w:r w:rsidR="00645A83">
        <w:t xml:space="preserve"> entry point to </w:t>
      </w:r>
      <w:r w:rsidR="000B1838">
        <w:t>understand</w:t>
      </w:r>
      <w:r w:rsidR="00645A83">
        <w:t xml:space="preserve"> machine </w:t>
      </w:r>
      <w:r w:rsidR="000B1838">
        <w:t>learning</w:t>
      </w:r>
      <w:r w:rsidR="00E632CD">
        <w:t>.</w:t>
      </w:r>
    </w:p>
    <w:p w14:paraId="224CD557" w14:textId="6C94759D" w:rsidR="00E418A1" w:rsidRPr="00783F78" w:rsidRDefault="00E418A1" w:rsidP="00783F78">
      <w:pPr>
        <w:pStyle w:val="Heading1"/>
      </w:pPr>
      <w:r w:rsidRPr="00783F78">
        <w:t>Prerequisites</w:t>
      </w:r>
      <w:r w:rsidR="00D57274">
        <w:t>:</w:t>
      </w:r>
    </w:p>
    <w:p w14:paraId="31D70793" w14:textId="3699FE4D" w:rsidR="00B97411" w:rsidRDefault="007D7F73" w:rsidP="007D7F7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83F78">
        <w:rPr>
          <w:rFonts w:ascii="Times New Roman" w:hAnsi="Times New Roman"/>
          <w:sz w:val="24"/>
          <w:szCs w:val="24"/>
        </w:rPr>
        <w:t xml:space="preserve">This course assumes that </w:t>
      </w:r>
      <w:r w:rsidR="00783F78">
        <w:rPr>
          <w:rFonts w:ascii="Times New Roman" w:hAnsi="Times New Roman"/>
          <w:sz w:val="24"/>
          <w:szCs w:val="24"/>
        </w:rPr>
        <w:t xml:space="preserve">a student </w:t>
      </w:r>
      <w:r w:rsidR="00F31543">
        <w:rPr>
          <w:rFonts w:ascii="Times New Roman" w:hAnsi="Times New Roman"/>
          <w:sz w:val="24"/>
          <w:szCs w:val="24"/>
        </w:rPr>
        <w:t>has</w:t>
      </w:r>
      <w:r w:rsidR="00B97411">
        <w:rPr>
          <w:rFonts w:ascii="Times New Roman" w:hAnsi="Times New Roman"/>
          <w:sz w:val="24"/>
          <w:szCs w:val="24"/>
        </w:rPr>
        <w:t xml:space="preserve"> some Python programming experience and </w:t>
      </w:r>
      <w:r w:rsidR="000607AF">
        <w:rPr>
          <w:rFonts w:ascii="Times New Roman" w:hAnsi="Times New Roman"/>
          <w:sz w:val="24"/>
          <w:szCs w:val="24"/>
        </w:rPr>
        <w:t xml:space="preserve">that they are familiar with </w:t>
      </w:r>
      <w:r w:rsidR="000607AF" w:rsidRPr="000607AF">
        <w:rPr>
          <w:rFonts w:ascii="Times New Roman" w:hAnsi="Times New Roman"/>
          <w:i/>
          <w:iCs/>
          <w:sz w:val="24"/>
          <w:szCs w:val="24"/>
        </w:rPr>
        <w:t>NumPy</w:t>
      </w:r>
      <w:r w:rsidR="000607AF">
        <w:rPr>
          <w:rFonts w:ascii="Times New Roman" w:hAnsi="Times New Roman"/>
          <w:sz w:val="24"/>
          <w:szCs w:val="24"/>
        </w:rPr>
        <w:t xml:space="preserve"> and </w:t>
      </w:r>
      <w:r w:rsidR="000607AF" w:rsidRPr="000607AF">
        <w:rPr>
          <w:rFonts w:ascii="Times New Roman" w:hAnsi="Times New Roman"/>
          <w:i/>
          <w:iCs/>
          <w:sz w:val="24"/>
          <w:szCs w:val="24"/>
        </w:rPr>
        <w:t>Pandas</w:t>
      </w:r>
      <w:r w:rsidR="00F31543">
        <w:rPr>
          <w:rFonts w:ascii="Times New Roman" w:hAnsi="Times New Roman"/>
          <w:i/>
          <w:iCs/>
          <w:sz w:val="24"/>
          <w:szCs w:val="24"/>
        </w:rPr>
        <w:t>.</w:t>
      </w:r>
    </w:p>
    <w:p w14:paraId="59B93815" w14:textId="7308602D" w:rsidR="00BA7B6E" w:rsidRPr="00783F78" w:rsidRDefault="00E418A1" w:rsidP="00783F78">
      <w:pPr>
        <w:pStyle w:val="Heading1"/>
      </w:pPr>
      <w:r w:rsidRPr="00783F78">
        <w:t>Course Outcomes</w:t>
      </w:r>
      <w:r w:rsidR="00D57274">
        <w:t>:</w:t>
      </w:r>
    </w:p>
    <w:p w14:paraId="0A73B4DA" w14:textId="43CBF178" w:rsidR="00783F78" w:rsidRDefault="00C1105A" w:rsidP="00C1105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course will help students to kno</w:t>
      </w:r>
      <w:r w:rsidR="007C3960">
        <w:rPr>
          <w:rFonts w:ascii="Times New Roman" w:hAnsi="Times New Roman"/>
          <w:sz w:val="24"/>
          <w:szCs w:val="24"/>
        </w:rPr>
        <w:t>w.</w:t>
      </w:r>
    </w:p>
    <w:p w14:paraId="23D98F8D" w14:textId="13133507" w:rsidR="007C3960" w:rsidRDefault="007C3960" w:rsidP="00CB451E">
      <w:pPr>
        <w:pStyle w:val="BodyText"/>
        <w:numPr>
          <w:ilvl w:val="0"/>
          <w:numId w:val="9"/>
        </w:numPr>
      </w:pPr>
      <w:r>
        <w:t xml:space="preserve">What </w:t>
      </w:r>
      <w:r w:rsidR="00F31543">
        <w:t>is machine learning, what are the problems it tries to solve, and what are the main categories and fundamental concepts of its systems?</w:t>
      </w:r>
    </w:p>
    <w:p w14:paraId="7F2385DF" w14:textId="2F5A27FD" w:rsidR="002F6A10" w:rsidRPr="00CB451E" w:rsidRDefault="002F6A10" w:rsidP="00CB451E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B451E">
        <w:rPr>
          <w:rFonts w:ascii="Times New Roman" w:hAnsi="Times New Roman"/>
          <w:sz w:val="24"/>
          <w:szCs w:val="24"/>
        </w:rPr>
        <w:t>The steps in a</w:t>
      </w:r>
      <w:r w:rsidR="004D0D02">
        <w:rPr>
          <w:rFonts w:ascii="Times New Roman" w:hAnsi="Times New Roman"/>
          <w:sz w:val="24"/>
          <w:szCs w:val="24"/>
        </w:rPr>
        <w:t xml:space="preserve"> </w:t>
      </w:r>
      <w:r w:rsidRPr="00CB451E">
        <w:rPr>
          <w:rFonts w:ascii="Times New Roman" w:hAnsi="Times New Roman"/>
          <w:sz w:val="24"/>
          <w:szCs w:val="24"/>
        </w:rPr>
        <w:t>typical Machine Learning project</w:t>
      </w:r>
    </w:p>
    <w:p w14:paraId="550F29DC" w14:textId="7A040E1D" w:rsidR="002F6A10" w:rsidRPr="00CB451E" w:rsidRDefault="002F6A10" w:rsidP="00CB451E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B451E">
        <w:rPr>
          <w:rFonts w:ascii="Times New Roman" w:hAnsi="Times New Roman"/>
          <w:sz w:val="24"/>
          <w:szCs w:val="24"/>
        </w:rPr>
        <w:t>Learning by fitting a model to data</w:t>
      </w:r>
    </w:p>
    <w:p w14:paraId="401C8511" w14:textId="3E790C2B" w:rsidR="002F6A10" w:rsidRPr="00CB451E" w:rsidRDefault="002F6A10" w:rsidP="00CB451E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B451E">
        <w:rPr>
          <w:rFonts w:ascii="Times New Roman" w:hAnsi="Times New Roman"/>
          <w:sz w:val="24"/>
          <w:szCs w:val="24"/>
        </w:rPr>
        <w:t>Optimizing a cost function</w:t>
      </w:r>
    </w:p>
    <w:p w14:paraId="29AE13A2" w14:textId="352E7F5F" w:rsidR="002F6A10" w:rsidRPr="00CB451E" w:rsidRDefault="002F6A10" w:rsidP="00CB451E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B451E">
        <w:rPr>
          <w:rFonts w:ascii="Times New Roman" w:hAnsi="Times New Roman"/>
          <w:sz w:val="24"/>
          <w:szCs w:val="24"/>
        </w:rPr>
        <w:t>Handling, cleaning, and preparing the data</w:t>
      </w:r>
    </w:p>
    <w:p w14:paraId="4F32269A" w14:textId="6FF7A9C7" w:rsidR="002F6A10" w:rsidRPr="00CB451E" w:rsidRDefault="002F6A10" w:rsidP="00CB451E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B451E">
        <w:rPr>
          <w:rFonts w:ascii="Times New Roman" w:hAnsi="Times New Roman"/>
          <w:sz w:val="24"/>
          <w:szCs w:val="24"/>
        </w:rPr>
        <w:t>Selecting and engineering features</w:t>
      </w:r>
    </w:p>
    <w:p w14:paraId="2BCB23A1" w14:textId="48C21037" w:rsidR="002F6A10" w:rsidRPr="00CB451E" w:rsidRDefault="00A5402C" w:rsidP="00CB451E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B451E">
        <w:rPr>
          <w:rFonts w:ascii="Times New Roman" w:hAnsi="Times New Roman"/>
          <w:sz w:val="24"/>
          <w:szCs w:val="24"/>
        </w:rPr>
        <w:t xml:space="preserve">Selecting a model and </w:t>
      </w:r>
      <w:r w:rsidR="00A23834">
        <w:rPr>
          <w:rFonts w:ascii="Times New Roman" w:hAnsi="Times New Roman"/>
          <w:sz w:val="24"/>
          <w:szCs w:val="24"/>
        </w:rPr>
        <w:t>tuning</w:t>
      </w:r>
      <w:r w:rsidRPr="00CB451E">
        <w:rPr>
          <w:rFonts w:ascii="Times New Roman" w:hAnsi="Times New Roman"/>
          <w:sz w:val="24"/>
          <w:szCs w:val="24"/>
        </w:rPr>
        <w:t xml:space="preserve"> hyperparameters using cross-validation</w:t>
      </w:r>
    </w:p>
    <w:p w14:paraId="5E98BB9E" w14:textId="2376076B" w:rsidR="00A5402C" w:rsidRPr="00CB451E" w:rsidRDefault="00A5402C" w:rsidP="00CB451E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B451E">
        <w:rPr>
          <w:rFonts w:ascii="Times New Roman" w:hAnsi="Times New Roman"/>
          <w:sz w:val="24"/>
          <w:szCs w:val="24"/>
        </w:rPr>
        <w:t>The Challenges of Machine Learning, in particular underfitting and overfitting (the bi</w:t>
      </w:r>
      <w:r w:rsidR="009115A3" w:rsidRPr="00CB451E">
        <w:rPr>
          <w:rFonts w:ascii="Times New Roman" w:hAnsi="Times New Roman"/>
          <w:sz w:val="24"/>
          <w:szCs w:val="24"/>
        </w:rPr>
        <w:t>as/variance trade-off</w:t>
      </w:r>
      <w:r w:rsidRPr="00CB451E">
        <w:rPr>
          <w:rFonts w:ascii="Times New Roman" w:hAnsi="Times New Roman"/>
          <w:sz w:val="24"/>
          <w:szCs w:val="24"/>
        </w:rPr>
        <w:t>)</w:t>
      </w:r>
    </w:p>
    <w:p w14:paraId="6F203248" w14:textId="148ECE64" w:rsidR="009115A3" w:rsidRPr="00CB451E" w:rsidRDefault="009115A3" w:rsidP="00CB451E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B451E">
        <w:rPr>
          <w:rFonts w:ascii="Times New Roman" w:hAnsi="Times New Roman"/>
          <w:sz w:val="24"/>
          <w:szCs w:val="24"/>
        </w:rPr>
        <w:t xml:space="preserve">The most common learning </w:t>
      </w:r>
      <w:r w:rsidR="00591648">
        <w:rPr>
          <w:rFonts w:ascii="Times New Roman" w:hAnsi="Times New Roman"/>
          <w:sz w:val="24"/>
          <w:szCs w:val="24"/>
        </w:rPr>
        <w:t>algorithms</w:t>
      </w:r>
      <w:r w:rsidR="003A7E4F" w:rsidRPr="00CB451E">
        <w:rPr>
          <w:rFonts w:ascii="Times New Roman" w:hAnsi="Times New Roman"/>
          <w:sz w:val="24"/>
          <w:szCs w:val="24"/>
        </w:rPr>
        <w:t>: Linear and Polynomial Regression, Logistic Regression, k-nearest Neighbors, Support Vector Machines, Decision Trees, Random Forests, Ensemble Methods</w:t>
      </w:r>
      <w:r w:rsidR="00F31543">
        <w:rPr>
          <w:rFonts w:ascii="Times New Roman" w:hAnsi="Times New Roman"/>
          <w:sz w:val="24"/>
          <w:szCs w:val="24"/>
        </w:rPr>
        <w:t>,</w:t>
      </w:r>
      <w:r w:rsidR="00CB451E" w:rsidRPr="00CB451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B451E" w:rsidRPr="00CB451E">
        <w:rPr>
          <w:rFonts w:ascii="Times New Roman" w:hAnsi="Times New Roman"/>
          <w:sz w:val="24"/>
          <w:szCs w:val="24"/>
        </w:rPr>
        <w:t>etc</w:t>
      </w:r>
      <w:proofErr w:type="spellEnd"/>
    </w:p>
    <w:p w14:paraId="473DDF31" w14:textId="0F8207D8" w:rsidR="007D7F73" w:rsidRPr="00783F78" w:rsidRDefault="007D7F73" w:rsidP="00783F7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  <w:r w:rsidRPr="00783F78">
        <w:rPr>
          <w:rFonts w:ascii="Times New Roman" w:hAnsi="Times New Roman"/>
          <w:sz w:val="24"/>
          <w:szCs w:val="24"/>
        </w:rPr>
        <w:t xml:space="preserve"> </w:t>
      </w:r>
    </w:p>
    <w:p w14:paraId="269EC1A5" w14:textId="235E8E25" w:rsidR="00E418A1" w:rsidRPr="00783F78" w:rsidRDefault="00E418A1" w:rsidP="00585EDB">
      <w:pPr>
        <w:pStyle w:val="Heading1"/>
      </w:pPr>
      <w:r w:rsidRPr="00783F78">
        <w:t>Grad</w:t>
      </w:r>
      <w:r w:rsidR="00E605DC">
        <w:t>ing</w:t>
      </w:r>
      <w:r w:rsidR="00D57274">
        <w:t>: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5187"/>
        <w:gridCol w:w="4163"/>
      </w:tblGrid>
      <w:tr w:rsidR="00E418A1" w:rsidRPr="00783F78" w14:paraId="32F2CFF1" w14:textId="77777777" w:rsidTr="00FF48D3">
        <w:tc>
          <w:tcPr>
            <w:tcW w:w="2774" w:type="pct"/>
          </w:tcPr>
          <w:p w14:paraId="33779AD4" w14:textId="77777777" w:rsidR="00E418A1" w:rsidRPr="00783F78" w:rsidRDefault="00E418A1" w:rsidP="001213DE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bCs/>
                <w:sz w:val="24"/>
                <w:szCs w:val="24"/>
              </w:rPr>
              <w:t>Assessment Type</w:t>
            </w:r>
          </w:p>
        </w:tc>
        <w:tc>
          <w:tcPr>
            <w:tcW w:w="2226" w:type="pct"/>
          </w:tcPr>
          <w:p w14:paraId="0E7B8039" w14:textId="77777777" w:rsidR="00E418A1" w:rsidRPr="00783F78" w:rsidRDefault="00E418A1" w:rsidP="0077510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bCs/>
                <w:sz w:val="24"/>
                <w:szCs w:val="24"/>
              </w:rPr>
              <w:t>Weight as a Percentage</w:t>
            </w:r>
          </w:p>
        </w:tc>
      </w:tr>
      <w:tr w:rsidR="00E418A1" w:rsidRPr="00783F78" w14:paraId="4B4DDE98" w14:textId="77777777" w:rsidTr="00FF48D3">
        <w:tc>
          <w:tcPr>
            <w:tcW w:w="2774" w:type="pct"/>
          </w:tcPr>
          <w:p w14:paraId="28202419" w14:textId="55E7A611" w:rsidR="00776E77" w:rsidRPr="00A50A90" w:rsidRDefault="007E2E13" w:rsidP="007E2E13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 xml:space="preserve">Final </w:t>
            </w:r>
            <w:r w:rsidR="00EB7476"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Project</w:t>
            </w:r>
          </w:p>
          <w:p w14:paraId="74159ADC" w14:textId="32DABCDC" w:rsidR="00E418A1" w:rsidRPr="00A50A90" w:rsidRDefault="00E418A1" w:rsidP="00776E77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</w:p>
        </w:tc>
        <w:tc>
          <w:tcPr>
            <w:tcW w:w="2226" w:type="pct"/>
          </w:tcPr>
          <w:p w14:paraId="7BE2EA92" w14:textId="0F500113" w:rsidR="00E418A1" w:rsidRPr="00783F78" w:rsidRDefault="00A86529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2</w:t>
            </w:r>
            <w:r w:rsidR="0031258B">
              <w:rPr>
                <w:rFonts w:ascii="Times New Roman" w:hAnsi="Times New Roman"/>
                <w:sz w:val="24"/>
                <w:szCs w:val="24"/>
              </w:rPr>
              <w:t>5</w:t>
            </w:r>
            <w:r w:rsidR="00E418A1" w:rsidRPr="00783F78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E418A1" w:rsidRPr="00783F78" w14:paraId="3070EDA5" w14:textId="77777777" w:rsidTr="00FF48D3">
        <w:tc>
          <w:tcPr>
            <w:tcW w:w="2774" w:type="pct"/>
          </w:tcPr>
          <w:p w14:paraId="05615B4B" w14:textId="7F13363B" w:rsidR="00776E77" w:rsidRPr="00A50A90" w:rsidRDefault="00604F5B" w:rsidP="00776E77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Midterm</w:t>
            </w:r>
            <w:r w:rsidR="00776E77"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 xml:space="preserve"> </w:t>
            </w:r>
            <w:r w:rsidR="00591648">
              <w:rPr>
                <w:rFonts w:ascii="Times New Roman" w:eastAsia="Calibri" w:hAnsi="Times New Roman"/>
                <w:bCs/>
                <w:sz w:val="24"/>
                <w:szCs w:val="24"/>
              </w:rPr>
              <w:t>Project</w:t>
            </w:r>
          </w:p>
          <w:p w14:paraId="02F7F935" w14:textId="0C8BFFDE" w:rsidR="00E418A1" w:rsidRPr="00A50A90" w:rsidRDefault="00E418A1" w:rsidP="00604F5B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</w:p>
        </w:tc>
        <w:tc>
          <w:tcPr>
            <w:tcW w:w="2226" w:type="pct"/>
          </w:tcPr>
          <w:p w14:paraId="7E201920" w14:textId="0CC249FC" w:rsidR="00E418A1" w:rsidRPr="00783F78" w:rsidRDefault="0031258B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  <w:r w:rsidR="00A86529" w:rsidRPr="00783F78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E418A1" w:rsidRPr="00783F78" w14:paraId="14E197ED" w14:textId="77777777" w:rsidTr="00FF48D3">
        <w:tc>
          <w:tcPr>
            <w:tcW w:w="2774" w:type="pct"/>
          </w:tcPr>
          <w:p w14:paraId="431BAACC" w14:textId="6FC391FD" w:rsidR="00776E77" w:rsidRPr="00A50A90" w:rsidRDefault="00EB7476" w:rsidP="00776E77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Home Assignment</w:t>
            </w:r>
          </w:p>
          <w:p w14:paraId="177438BE" w14:textId="77777777" w:rsidR="00E418A1" w:rsidRPr="00A50A90" w:rsidRDefault="00E418A1" w:rsidP="00775103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2226" w:type="pct"/>
          </w:tcPr>
          <w:p w14:paraId="60B18253" w14:textId="1FB27B2C" w:rsidR="00E418A1" w:rsidRPr="00783F78" w:rsidRDefault="00B27C38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A86529" w:rsidRPr="00783F78">
              <w:rPr>
                <w:rFonts w:ascii="Times New Roman" w:hAnsi="Times New Roman"/>
                <w:sz w:val="24"/>
                <w:szCs w:val="24"/>
              </w:rPr>
              <w:t>0%</w:t>
            </w:r>
          </w:p>
        </w:tc>
      </w:tr>
      <w:tr w:rsidR="00E418A1" w:rsidRPr="00783F78" w14:paraId="3DF73444" w14:textId="77777777" w:rsidTr="00FF48D3">
        <w:tc>
          <w:tcPr>
            <w:tcW w:w="2774" w:type="pct"/>
          </w:tcPr>
          <w:p w14:paraId="2D8E168C" w14:textId="77777777" w:rsidR="00776E77" w:rsidRPr="00A50A90" w:rsidRDefault="00604F5B" w:rsidP="00776E77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I</w:t>
            </w:r>
            <w:r w:rsidR="00776E77"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n-class quizzes</w:t>
            </w:r>
          </w:p>
          <w:p w14:paraId="0D589580" w14:textId="77777777" w:rsidR="00E418A1" w:rsidRPr="00A50A90" w:rsidRDefault="00E418A1" w:rsidP="00EB7476">
            <w:pPr>
              <w:pStyle w:val="BodyText2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2226" w:type="pct"/>
          </w:tcPr>
          <w:p w14:paraId="1A6C0B38" w14:textId="77777777" w:rsidR="00E418A1" w:rsidRPr="00783F78" w:rsidRDefault="00E418A1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20%</w:t>
            </w:r>
          </w:p>
        </w:tc>
      </w:tr>
      <w:tr w:rsidR="00EB7476" w:rsidRPr="00783F78" w14:paraId="75EBA6BD" w14:textId="77777777" w:rsidTr="00FF48D3">
        <w:tc>
          <w:tcPr>
            <w:tcW w:w="2774" w:type="pct"/>
          </w:tcPr>
          <w:p w14:paraId="7326356D" w14:textId="6524295D" w:rsidR="00EB7476" w:rsidRPr="00A50A90" w:rsidRDefault="00EB7476" w:rsidP="00E605DC">
            <w:pPr>
              <w:pStyle w:val="BodyText2"/>
              <w:spacing w:after="240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Class Participation/Discussion</w:t>
            </w:r>
          </w:p>
        </w:tc>
        <w:tc>
          <w:tcPr>
            <w:tcW w:w="2226" w:type="pct"/>
          </w:tcPr>
          <w:p w14:paraId="1BDC851F" w14:textId="0FD637DB" w:rsidR="00EB7476" w:rsidRPr="00783F78" w:rsidRDefault="00EB7476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10%</w:t>
            </w:r>
          </w:p>
        </w:tc>
      </w:tr>
      <w:tr w:rsidR="00B27C38" w:rsidRPr="00783F78" w14:paraId="6374D0F5" w14:textId="77777777" w:rsidTr="00FF48D3">
        <w:tc>
          <w:tcPr>
            <w:tcW w:w="2774" w:type="pct"/>
          </w:tcPr>
          <w:p w14:paraId="39797DB1" w14:textId="7D78B0AA" w:rsidR="00B27C38" w:rsidRPr="00A50A90" w:rsidRDefault="00B216D2" w:rsidP="00E605DC">
            <w:pPr>
              <w:pStyle w:val="BodyText2"/>
              <w:spacing w:after="240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/>
                <w:bCs/>
                <w:sz w:val="24"/>
                <w:szCs w:val="24"/>
              </w:rPr>
              <w:t>Individual Presentation</w:t>
            </w:r>
          </w:p>
        </w:tc>
        <w:tc>
          <w:tcPr>
            <w:tcW w:w="2226" w:type="pct"/>
          </w:tcPr>
          <w:p w14:paraId="04D7BCDB" w14:textId="50045968" w:rsidR="00B27C38" w:rsidRPr="00783F78" w:rsidRDefault="00B27C38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%</w:t>
            </w:r>
          </w:p>
        </w:tc>
      </w:tr>
      <w:tr w:rsidR="00E418A1" w:rsidRPr="00783F78" w14:paraId="4D11DD63" w14:textId="77777777" w:rsidTr="00FF48D3">
        <w:tc>
          <w:tcPr>
            <w:tcW w:w="2774" w:type="pct"/>
          </w:tcPr>
          <w:p w14:paraId="4F9CF523" w14:textId="77777777" w:rsidR="00E418A1" w:rsidRPr="00783F78" w:rsidRDefault="00E418A1" w:rsidP="00E605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Total</w:t>
            </w:r>
          </w:p>
        </w:tc>
        <w:tc>
          <w:tcPr>
            <w:tcW w:w="2226" w:type="pct"/>
          </w:tcPr>
          <w:p w14:paraId="537510C9" w14:textId="77777777" w:rsidR="00E418A1" w:rsidRPr="00783F78" w:rsidRDefault="00E418A1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100%</w:t>
            </w:r>
          </w:p>
        </w:tc>
      </w:tr>
    </w:tbl>
    <w:p w14:paraId="299703A7" w14:textId="0FCEFE77" w:rsidR="00E418A1" w:rsidRPr="00783F78" w:rsidRDefault="00E418A1" w:rsidP="00585EDB">
      <w:pPr>
        <w:pStyle w:val="Heading1"/>
      </w:pPr>
      <w:r w:rsidRPr="00783F78">
        <w:lastRenderedPageBreak/>
        <w:t>Course Outline</w:t>
      </w:r>
      <w:r w:rsidR="008A2EBC">
        <w:t>:</w:t>
      </w:r>
    </w:p>
    <w:p w14:paraId="2173DF75" w14:textId="77777777" w:rsidR="00F55837" w:rsidRPr="00783F78" w:rsidRDefault="00EF52A5">
      <w:pPr>
        <w:rPr>
          <w:rFonts w:ascii="Times New Roman" w:hAnsi="Times New Roman"/>
          <w:sz w:val="24"/>
          <w:szCs w:val="24"/>
        </w:rPr>
      </w:pPr>
      <w:r w:rsidRPr="00783F78">
        <w:rPr>
          <w:rFonts w:ascii="Times New Roman" w:hAnsi="Times New Roman"/>
          <w:sz w:val="24"/>
          <w:szCs w:val="24"/>
        </w:rPr>
        <w:t xml:space="preserve">The following </w:t>
      </w:r>
      <w:r w:rsidR="00370A2E" w:rsidRPr="00783F78">
        <w:rPr>
          <w:rFonts w:ascii="Times New Roman" w:hAnsi="Times New Roman"/>
          <w:sz w:val="24"/>
          <w:szCs w:val="24"/>
        </w:rPr>
        <w:t xml:space="preserve">table </w:t>
      </w:r>
      <w:r w:rsidRPr="00783F78">
        <w:rPr>
          <w:rFonts w:ascii="Times New Roman" w:hAnsi="Times New Roman"/>
          <w:sz w:val="24"/>
          <w:szCs w:val="24"/>
        </w:rPr>
        <w:t xml:space="preserve">outlines a </w:t>
      </w:r>
      <w:r w:rsidR="00FB1C12" w:rsidRPr="00783F78">
        <w:rPr>
          <w:rFonts w:ascii="Times New Roman" w:hAnsi="Times New Roman"/>
          <w:sz w:val="24"/>
          <w:szCs w:val="24"/>
        </w:rPr>
        <w:t>sample</w:t>
      </w:r>
      <w:r w:rsidRPr="00783F78">
        <w:rPr>
          <w:rFonts w:ascii="Times New Roman" w:hAnsi="Times New Roman"/>
          <w:sz w:val="24"/>
          <w:szCs w:val="24"/>
        </w:rPr>
        <w:t xml:space="preserve"> course schedule.</w:t>
      </w:r>
      <w:r w:rsidR="00F55837" w:rsidRPr="00783F78">
        <w:rPr>
          <w:rFonts w:ascii="Times New Roman" w:hAnsi="Times New Roman"/>
          <w:sz w:val="24"/>
          <w:szCs w:val="24"/>
        </w:rPr>
        <w:t xml:space="preserve">  </w:t>
      </w:r>
    </w:p>
    <w:p w14:paraId="75505169" w14:textId="77777777" w:rsidR="00E57DEF" w:rsidRPr="00783F78" w:rsidRDefault="00E57DEF" w:rsidP="00E57DEF">
      <w:pPr>
        <w:pStyle w:val="BodyText2"/>
        <w:rPr>
          <w:rFonts w:ascii="Times New Roman" w:hAnsi="Times New Roman"/>
          <w:color w:val="FF0000"/>
          <w:sz w:val="24"/>
          <w:szCs w:val="24"/>
        </w:rPr>
      </w:pPr>
    </w:p>
    <w:tbl>
      <w:tblPr>
        <w:tblStyle w:val="TableGridLight"/>
        <w:tblW w:w="476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93"/>
        <w:gridCol w:w="2881"/>
        <w:gridCol w:w="4933"/>
      </w:tblGrid>
      <w:tr w:rsidR="00DB25A7" w:rsidRPr="00783F78" w14:paraId="6225E4BA" w14:textId="77777777" w:rsidTr="00104806">
        <w:trPr>
          <w:trHeight w:val="548"/>
        </w:trPr>
        <w:tc>
          <w:tcPr>
            <w:tcW w:w="614" w:type="pct"/>
          </w:tcPr>
          <w:p w14:paraId="2550150B" w14:textId="77777777" w:rsidR="00DB25A7" w:rsidRPr="00783F78" w:rsidRDefault="00DB25A7" w:rsidP="00604F5B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Week</w:t>
            </w:r>
          </w:p>
        </w:tc>
        <w:tc>
          <w:tcPr>
            <w:tcW w:w="1617" w:type="pct"/>
          </w:tcPr>
          <w:p w14:paraId="2A28A062" w14:textId="47FC63FA" w:rsidR="00DB25A7" w:rsidRPr="00783F78" w:rsidRDefault="00DB25A7" w:rsidP="00604F5B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769" w:type="pct"/>
          </w:tcPr>
          <w:p w14:paraId="6864127B" w14:textId="14B6A224" w:rsidR="00DB25A7" w:rsidRPr="00783F78" w:rsidRDefault="00DB25A7" w:rsidP="00DB25A7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ontent and Topic</w:t>
            </w:r>
          </w:p>
        </w:tc>
      </w:tr>
      <w:tr w:rsidR="00472AD5" w:rsidRPr="00783F78" w14:paraId="2C54AD89" w14:textId="77777777" w:rsidTr="00104806">
        <w:tc>
          <w:tcPr>
            <w:tcW w:w="614" w:type="pct"/>
          </w:tcPr>
          <w:p w14:paraId="255AADDC" w14:textId="02A69369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1617" w:type="pct"/>
          </w:tcPr>
          <w:p w14:paraId="422C7F3D" w14:textId="6B91D7AF" w:rsidR="00472AD5" w:rsidRPr="00400570" w:rsidRDefault="00472AD5" w:rsidP="00472AD5">
            <w:pPr>
              <w:pStyle w:val="BodyText2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2/23 ~ 2026/03/01</w:t>
            </w:r>
          </w:p>
        </w:tc>
        <w:tc>
          <w:tcPr>
            <w:tcW w:w="2769" w:type="pct"/>
          </w:tcPr>
          <w:p w14:paraId="362E613A" w14:textId="77CB1ED7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3F78">
              <w:rPr>
                <w:rFonts w:ascii="Times New Roman" w:eastAsia="Calibri" w:hAnsi="Times New Roman"/>
                <w:sz w:val="24"/>
                <w:szCs w:val="24"/>
              </w:rPr>
              <w:t>Introduction</w:t>
            </w:r>
          </w:p>
        </w:tc>
      </w:tr>
      <w:tr w:rsidR="00472AD5" w:rsidRPr="00783F78" w14:paraId="5F7DA780" w14:textId="77777777" w:rsidTr="00104806">
        <w:tc>
          <w:tcPr>
            <w:tcW w:w="614" w:type="pct"/>
          </w:tcPr>
          <w:p w14:paraId="62C4B0EC" w14:textId="4B71CD54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1617" w:type="pct"/>
          </w:tcPr>
          <w:p w14:paraId="2EC44984" w14:textId="4FF8A345" w:rsidR="00472AD5" w:rsidRPr="00400570" w:rsidRDefault="00472AD5" w:rsidP="00472AD5">
            <w:pPr>
              <w:pStyle w:val="ListBullet"/>
              <w:numPr>
                <w:ilvl w:val="0"/>
                <w:numId w:val="0"/>
              </w:numPr>
              <w:rPr>
                <w:rFonts w:eastAsia="Calibri"/>
                <w:sz w:val="24"/>
                <w:szCs w:val="24"/>
              </w:rPr>
            </w:pPr>
            <w:r w:rsidRPr="00400570">
              <w:rPr>
                <w:sz w:val="24"/>
                <w:szCs w:val="24"/>
              </w:rPr>
              <w:t>2026/03/02 ~ 2026/03/08</w:t>
            </w:r>
          </w:p>
        </w:tc>
        <w:tc>
          <w:tcPr>
            <w:tcW w:w="2769" w:type="pct"/>
          </w:tcPr>
          <w:p w14:paraId="1C395BA6" w14:textId="56083790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ML</w:t>
            </w:r>
          </w:p>
        </w:tc>
      </w:tr>
      <w:tr w:rsidR="00472AD5" w:rsidRPr="00783F78" w14:paraId="56CCE248" w14:textId="77777777" w:rsidTr="00104806">
        <w:tc>
          <w:tcPr>
            <w:tcW w:w="614" w:type="pct"/>
          </w:tcPr>
          <w:p w14:paraId="728FBC2E" w14:textId="67DEF378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1617" w:type="pct"/>
          </w:tcPr>
          <w:p w14:paraId="0F331305" w14:textId="5D6A4882" w:rsidR="00472AD5" w:rsidRPr="00400570" w:rsidRDefault="00472AD5" w:rsidP="00472AD5">
            <w:pPr>
              <w:pStyle w:val="ListBullet"/>
              <w:numPr>
                <w:ilvl w:val="0"/>
                <w:numId w:val="0"/>
              </w:numPr>
              <w:rPr>
                <w:rFonts w:eastAsia="Calibri"/>
                <w:sz w:val="24"/>
                <w:szCs w:val="24"/>
              </w:rPr>
            </w:pPr>
            <w:r w:rsidRPr="00400570">
              <w:rPr>
                <w:sz w:val="24"/>
                <w:szCs w:val="24"/>
              </w:rPr>
              <w:t>2026/03/09 ~ 2026/03/15</w:t>
            </w:r>
          </w:p>
        </w:tc>
        <w:tc>
          <w:tcPr>
            <w:tcW w:w="2769" w:type="pct"/>
          </w:tcPr>
          <w:p w14:paraId="4BCB7178" w14:textId="388993C1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Classification</w:t>
            </w:r>
          </w:p>
        </w:tc>
      </w:tr>
      <w:tr w:rsidR="00472AD5" w:rsidRPr="00783F78" w14:paraId="44B4B9BD" w14:textId="77777777" w:rsidTr="00104806">
        <w:tc>
          <w:tcPr>
            <w:tcW w:w="614" w:type="pct"/>
          </w:tcPr>
          <w:p w14:paraId="0D11CE42" w14:textId="6F2F3F46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1617" w:type="pct"/>
          </w:tcPr>
          <w:p w14:paraId="7F22753E" w14:textId="4DF7B974" w:rsidR="00472AD5" w:rsidRPr="00400570" w:rsidRDefault="00472AD5" w:rsidP="00472AD5">
            <w:pPr>
              <w:pStyle w:val="ListBullet"/>
              <w:numPr>
                <w:ilvl w:val="0"/>
                <w:numId w:val="0"/>
              </w:numPr>
              <w:rPr>
                <w:rFonts w:eastAsia="Calibri"/>
                <w:sz w:val="24"/>
                <w:szCs w:val="24"/>
              </w:rPr>
            </w:pPr>
            <w:r w:rsidRPr="00400570">
              <w:rPr>
                <w:sz w:val="24"/>
                <w:szCs w:val="24"/>
              </w:rPr>
              <w:t>2026/03/16 ~ 2026/03/22</w:t>
            </w:r>
          </w:p>
        </w:tc>
        <w:tc>
          <w:tcPr>
            <w:tcW w:w="2769" w:type="pct"/>
          </w:tcPr>
          <w:p w14:paraId="6A11B75F" w14:textId="4F8ED9A8" w:rsidR="00472AD5" w:rsidRPr="00783F78" w:rsidRDefault="00472AD5" w:rsidP="00472AD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Regression</w:t>
            </w:r>
          </w:p>
        </w:tc>
      </w:tr>
      <w:tr w:rsidR="00472AD5" w:rsidRPr="00783F78" w14:paraId="052284C7" w14:textId="77777777" w:rsidTr="00104806">
        <w:tc>
          <w:tcPr>
            <w:tcW w:w="614" w:type="pct"/>
          </w:tcPr>
          <w:p w14:paraId="644655A9" w14:textId="029B43DD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5</w:t>
            </w:r>
          </w:p>
        </w:tc>
        <w:tc>
          <w:tcPr>
            <w:tcW w:w="1617" w:type="pct"/>
          </w:tcPr>
          <w:p w14:paraId="7951119A" w14:textId="15A5EC1B" w:rsidR="00472AD5" w:rsidRPr="00400570" w:rsidRDefault="00472AD5" w:rsidP="00472AD5">
            <w:pPr>
              <w:pStyle w:val="BodyText2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3/23 ~ 2026/03/29</w:t>
            </w:r>
          </w:p>
        </w:tc>
        <w:tc>
          <w:tcPr>
            <w:tcW w:w="2769" w:type="pct"/>
          </w:tcPr>
          <w:p w14:paraId="3EC0CA6D" w14:textId="13D27861" w:rsidR="00472AD5" w:rsidRPr="00783F78" w:rsidRDefault="00472AD5" w:rsidP="00472AD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Evaluating and Comparing Learners</w:t>
            </w:r>
          </w:p>
        </w:tc>
      </w:tr>
      <w:tr w:rsidR="00472AD5" w:rsidRPr="00783F78" w14:paraId="4E0FDC05" w14:textId="77777777" w:rsidTr="00104806">
        <w:tc>
          <w:tcPr>
            <w:tcW w:w="614" w:type="pct"/>
          </w:tcPr>
          <w:p w14:paraId="184C7D38" w14:textId="19872A43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1617" w:type="pct"/>
          </w:tcPr>
          <w:p w14:paraId="496C864A" w14:textId="0167F5E8" w:rsidR="00472AD5" w:rsidRPr="00400570" w:rsidRDefault="00472AD5" w:rsidP="00400570">
            <w:pPr>
              <w:pStyle w:val="BodyText2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3/30 ~ 2026/04/05</w:t>
            </w:r>
          </w:p>
        </w:tc>
        <w:tc>
          <w:tcPr>
            <w:tcW w:w="2769" w:type="pct"/>
          </w:tcPr>
          <w:p w14:paraId="5E1B0807" w14:textId="081B9187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Evaluating Classifiers </w:t>
            </w:r>
          </w:p>
        </w:tc>
      </w:tr>
      <w:tr w:rsidR="00472AD5" w:rsidRPr="00783F78" w14:paraId="265F68CC" w14:textId="77777777" w:rsidTr="00104806">
        <w:tc>
          <w:tcPr>
            <w:tcW w:w="614" w:type="pct"/>
          </w:tcPr>
          <w:p w14:paraId="51787FBC" w14:textId="716D0FED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7</w:t>
            </w:r>
          </w:p>
        </w:tc>
        <w:tc>
          <w:tcPr>
            <w:tcW w:w="1617" w:type="pct"/>
          </w:tcPr>
          <w:p w14:paraId="16C939EC" w14:textId="2E6CC6D0" w:rsidR="00472AD5" w:rsidRPr="00400570" w:rsidRDefault="00472AD5" w:rsidP="00400570">
            <w:pPr>
              <w:pStyle w:val="BodyText2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4/06 ~ 2026/04/12</w:t>
            </w:r>
          </w:p>
        </w:tc>
        <w:tc>
          <w:tcPr>
            <w:tcW w:w="2769" w:type="pct"/>
          </w:tcPr>
          <w:p w14:paraId="4C3B9F69" w14:textId="10E44FFD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Evaluating Regressors  </w:t>
            </w:r>
          </w:p>
        </w:tc>
      </w:tr>
      <w:tr w:rsidR="00472AD5" w:rsidRPr="00783F78" w14:paraId="4EC19EC6" w14:textId="77777777" w:rsidTr="00104806">
        <w:trPr>
          <w:trHeight w:val="107"/>
        </w:trPr>
        <w:tc>
          <w:tcPr>
            <w:tcW w:w="614" w:type="pct"/>
          </w:tcPr>
          <w:p w14:paraId="354411EF" w14:textId="0008E1CD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8</w:t>
            </w:r>
          </w:p>
        </w:tc>
        <w:tc>
          <w:tcPr>
            <w:tcW w:w="1617" w:type="pct"/>
          </w:tcPr>
          <w:p w14:paraId="0F70BDAB" w14:textId="7BEB14FE" w:rsidR="00472AD5" w:rsidRPr="00400570" w:rsidRDefault="00472AD5" w:rsidP="00400570">
            <w:pPr>
              <w:pStyle w:val="BodyText2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4/13 ~ 2026/04/19</w:t>
            </w:r>
          </w:p>
        </w:tc>
        <w:tc>
          <w:tcPr>
            <w:tcW w:w="2769" w:type="pct"/>
          </w:tcPr>
          <w:p w14:paraId="11DC62A9" w14:textId="16B8ECE7" w:rsidR="00472AD5" w:rsidRPr="00104806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048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Mid-Term</w:t>
            </w:r>
          </w:p>
        </w:tc>
      </w:tr>
      <w:tr w:rsidR="00472AD5" w:rsidRPr="00783F78" w14:paraId="6B2BFA08" w14:textId="77777777" w:rsidTr="00104806">
        <w:trPr>
          <w:trHeight w:val="107"/>
        </w:trPr>
        <w:tc>
          <w:tcPr>
            <w:tcW w:w="614" w:type="pct"/>
          </w:tcPr>
          <w:p w14:paraId="74F4EBCE" w14:textId="6FCB1BC2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9</w:t>
            </w:r>
          </w:p>
        </w:tc>
        <w:tc>
          <w:tcPr>
            <w:tcW w:w="1617" w:type="pct"/>
          </w:tcPr>
          <w:p w14:paraId="73072622" w14:textId="537E6F55" w:rsidR="00472AD5" w:rsidRPr="00400570" w:rsidRDefault="00472AD5" w:rsidP="00400570">
            <w:pPr>
              <w:pStyle w:val="BodyText2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4/20 ~ 2026/04/26</w:t>
            </w:r>
          </w:p>
        </w:tc>
        <w:tc>
          <w:tcPr>
            <w:tcW w:w="2769" w:type="pct"/>
          </w:tcPr>
          <w:p w14:paraId="2833ED86" w14:textId="05FEEEB2" w:rsidR="00472AD5" w:rsidRPr="00783F78" w:rsidRDefault="00472AD5" w:rsidP="00472AD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Decision Trees, Support Vector Classifiers, Logistic Regression</w:t>
            </w:r>
          </w:p>
        </w:tc>
      </w:tr>
      <w:tr w:rsidR="00472AD5" w:rsidRPr="00783F78" w14:paraId="20C06443" w14:textId="77777777" w:rsidTr="00104806">
        <w:trPr>
          <w:trHeight w:val="107"/>
        </w:trPr>
        <w:tc>
          <w:tcPr>
            <w:tcW w:w="614" w:type="pct"/>
          </w:tcPr>
          <w:p w14:paraId="1123E245" w14:textId="5DF4DAB6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17" w:type="pct"/>
          </w:tcPr>
          <w:p w14:paraId="28AC3122" w14:textId="7571BAB7" w:rsidR="00472AD5" w:rsidRPr="00400570" w:rsidRDefault="00472AD5" w:rsidP="00400570">
            <w:pPr>
              <w:pStyle w:val="BodyText2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4/27 ~ 2026/05/03</w:t>
            </w:r>
          </w:p>
        </w:tc>
        <w:tc>
          <w:tcPr>
            <w:tcW w:w="2769" w:type="pct"/>
          </w:tcPr>
          <w:p w14:paraId="0B74F3FA" w14:textId="33BF6F2B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Discriminant Analysis, Assumption, Biases, and Classifiers, Comparison of Classifiers</w:t>
            </w:r>
          </w:p>
        </w:tc>
      </w:tr>
      <w:tr w:rsidR="00472AD5" w:rsidRPr="00783F78" w14:paraId="59272EDE" w14:textId="77777777" w:rsidTr="00104806">
        <w:trPr>
          <w:trHeight w:val="107"/>
        </w:trPr>
        <w:tc>
          <w:tcPr>
            <w:tcW w:w="614" w:type="pct"/>
          </w:tcPr>
          <w:p w14:paraId="0FD32FC8" w14:textId="15775BB3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17" w:type="pct"/>
          </w:tcPr>
          <w:p w14:paraId="33DCC0E5" w14:textId="6750E139" w:rsidR="00472AD5" w:rsidRPr="00400570" w:rsidRDefault="00472AD5" w:rsidP="00400570">
            <w:pPr>
              <w:pStyle w:val="BodyText2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5/04 ~ 2026/05/10</w:t>
            </w:r>
          </w:p>
        </w:tc>
        <w:tc>
          <w:tcPr>
            <w:tcW w:w="2769" w:type="pct"/>
          </w:tcPr>
          <w:p w14:paraId="66F4D1F2" w14:textId="562703E4" w:rsidR="00472AD5" w:rsidRPr="00783F78" w:rsidRDefault="00472AD5" w:rsidP="00472AD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Regularization, Support Vector Regression, Regression Trees, Comparison of Regression</w:t>
            </w:r>
          </w:p>
        </w:tc>
      </w:tr>
      <w:tr w:rsidR="00472AD5" w:rsidRPr="00783F78" w14:paraId="68732A0F" w14:textId="77777777" w:rsidTr="00104806">
        <w:trPr>
          <w:trHeight w:val="107"/>
        </w:trPr>
        <w:tc>
          <w:tcPr>
            <w:tcW w:w="614" w:type="pct"/>
          </w:tcPr>
          <w:p w14:paraId="4F3DE173" w14:textId="1F05A4DE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17" w:type="pct"/>
          </w:tcPr>
          <w:p w14:paraId="13FEDAB6" w14:textId="5733B1CA" w:rsidR="00472AD5" w:rsidRPr="00400570" w:rsidRDefault="00472AD5" w:rsidP="00400570">
            <w:pPr>
              <w:pStyle w:val="BodyText2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5/11 ~ 2026/05/17</w:t>
            </w:r>
          </w:p>
        </w:tc>
        <w:tc>
          <w:tcPr>
            <w:tcW w:w="2769" w:type="pct"/>
          </w:tcPr>
          <w:p w14:paraId="6BAD0A5B" w14:textId="1AAF281B" w:rsidR="00472AD5" w:rsidRPr="00783F78" w:rsidRDefault="00472AD5" w:rsidP="00472AD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Feature Engineering</w:t>
            </w:r>
          </w:p>
        </w:tc>
      </w:tr>
      <w:tr w:rsidR="00472AD5" w:rsidRPr="00783F78" w14:paraId="21494E19" w14:textId="77777777" w:rsidTr="00104806">
        <w:trPr>
          <w:trHeight w:val="107"/>
        </w:trPr>
        <w:tc>
          <w:tcPr>
            <w:tcW w:w="614" w:type="pct"/>
          </w:tcPr>
          <w:p w14:paraId="25217BF5" w14:textId="36928D06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3</w:t>
            </w:r>
          </w:p>
        </w:tc>
        <w:tc>
          <w:tcPr>
            <w:tcW w:w="1617" w:type="pct"/>
          </w:tcPr>
          <w:p w14:paraId="109D3F2C" w14:textId="14934ABB" w:rsidR="00472AD5" w:rsidRPr="00400570" w:rsidRDefault="00472AD5" w:rsidP="00400570">
            <w:pPr>
              <w:pStyle w:val="BodyText2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5/18 ~ 2026/05/24</w:t>
            </w:r>
          </w:p>
        </w:tc>
        <w:tc>
          <w:tcPr>
            <w:tcW w:w="2769" w:type="pct"/>
          </w:tcPr>
          <w:p w14:paraId="74D16CD6" w14:textId="5B74EC31" w:rsidR="00472AD5" w:rsidRPr="00783F78" w:rsidRDefault="00472AD5" w:rsidP="00472AD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Feature Engineering / Hyperparameters and Pipelines</w:t>
            </w:r>
          </w:p>
        </w:tc>
      </w:tr>
      <w:tr w:rsidR="00472AD5" w:rsidRPr="00783F78" w14:paraId="062B9298" w14:textId="77777777" w:rsidTr="00104806">
        <w:trPr>
          <w:trHeight w:val="107"/>
        </w:trPr>
        <w:tc>
          <w:tcPr>
            <w:tcW w:w="614" w:type="pct"/>
          </w:tcPr>
          <w:p w14:paraId="1445CE68" w14:textId="2F38F7BF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4</w:t>
            </w:r>
          </w:p>
        </w:tc>
        <w:tc>
          <w:tcPr>
            <w:tcW w:w="1617" w:type="pct"/>
          </w:tcPr>
          <w:p w14:paraId="550C1D88" w14:textId="200C582A" w:rsidR="00472AD5" w:rsidRPr="00400570" w:rsidRDefault="00472AD5" w:rsidP="00400570">
            <w:pPr>
              <w:pStyle w:val="BodyText2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5/25 ~ 2026/05/31</w:t>
            </w:r>
          </w:p>
        </w:tc>
        <w:tc>
          <w:tcPr>
            <w:tcW w:w="2769" w:type="pct"/>
          </w:tcPr>
          <w:p w14:paraId="19D47224" w14:textId="0B74EA9D" w:rsidR="00472AD5" w:rsidRPr="00783F78" w:rsidRDefault="00472AD5" w:rsidP="00472AD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Combining learners: Ensembles, Bagging Random Forests, Comparing the Tree</w:t>
            </w:r>
          </w:p>
        </w:tc>
      </w:tr>
      <w:tr w:rsidR="00472AD5" w:rsidRPr="00783F78" w14:paraId="4A2B4201" w14:textId="77777777" w:rsidTr="00104806">
        <w:trPr>
          <w:trHeight w:val="107"/>
        </w:trPr>
        <w:tc>
          <w:tcPr>
            <w:tcW w:w="614" w:type="pct"/>
          </w:tcPr>
          <w:p w14:paraId="50A385F3" w14:textId="4BE057E7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5</w:t>
            </w:r>
          </w:p>
        </w:tc>
        <w:tc>
          <w:tcPr>
            <w:tcW w:w="1617" w:type="pct"/>
          </w:tcPr>
          <w:p w14:paraId="2C56982C" w14:textId="322453B1" w:rsidR="00472AD5" w:rsidRPr="00400570" w:rsidRDefault="00472AD5" w:rsidP="00400570">
            <w:pPr>
              <w:pStyle w:val="BodyText2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6/01 ~ 2026/06/07</w:t>
            </w:r>
          </w:p>
        </w:tc>
        <w:tc>
          <w:tcPr>
            <w:tcW w:w="2769" w:type="pct"/>
          </w:tcPr>
          <w:p w14:paraId="0039F2FB" w14:textId="3BFA4B71" w:rsidR="00472AD5" w:rsidRPr="00783F78" w:rsidRDefault="00472AD5" w:rsidP="00472AD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Automating Feature Engineering</w:t>
            </w:r>
          </w:p>
        </w:tc>
      </w:tr>
      <w:tr w:rsidR="00472AD5" w:rsidRPr="00783F78" w14:paraId="724E09DC" w14:textId="77777777" w:rsidTr="00104806">
        <w:trPr>
          <w:trHeight w:val="107"/>
        </w:trPr>
        <w:tc>
          <w:tcPr>
            <w:tcW w:w="614" w:type="pct"/>
          </w:tcPr>
          <w:p w14:paraId="543BA2A1" w14:textId="22353C60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6</w:t>
            </w:r>
          </w:p>
        </w:tc>
        <w:tc>
          <w:tcPr>
            <w:tcW w:w="1617" w:type="pct"/>
          </w:tcPr>
          <w:p w14:paraId="0EDAD1A2" w14:textId="6E12FA3F" w:rsidR="00472AD5" w:rsidRPr="00400570" w:rsidRDefault="00472AD5" w:rsidP="00400570">
            <w:pPr>
              <w:pStyle w:val="BodyText2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6/08 ~ 2026/06/14</w:t>
            </w:r>
          </w:p>
        </w:tc>
        <w:tc>
          <w:tcPr>
            <w:tcW w:w="2769" w:type="pct"/>
          </w:tcPr>
          <w:p w14:paraId="10D5BA05" w14:textId="3192E565" w:rsidR="00472AD5" w:rsidRPr="00783F78" w:rsidRDefault="00472AD5" w:rsidP="00472AD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eastAsia="Calibri" w:hAnsi="Times New Roman"/>
                <w:sz w:val="24"/>
                <w:szCs w:val="24"/>
              </w:rPr>
              <w:t>Final Project</w:t>
            </w:r>
          </w:p>
        </w:tc>
      </w:tr>
      <w:tr w:rsidR="00472AD5" w:rsidRPr="00783F78" w14:paraId="18481D5D" w14:textId="77777777" w:rsidTr="00104806">
        <w:trPr>
          <w:trHeight w:val="107"/>
        </w:trPr>
        <w:tc>
          <w:tcPr>
            <w:tcW w:w="614" w:type="pct"/>
          </w:tcPr>
          <w:p w14:paraId="36DD3808" w14:textId="6AEDB315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7</w:t>
            </w:r>
          </w:p>
        </w:tc>
        <w:tc>
          <w:tcPr>
            <w:tcW w:w="1617" w:type="pct"/>
          </w:tcPr>
          <w:p w14:paraId="5FBB4F2A" w14:textId="3B112B24" w:rsidR="00472AD5" w:rsidRPr="00400570" w:rsidRDefault="00472AD5" w:rsidP="00400570">
            <w:pPr>
              <w:pStyle w:val="BodyText2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6/15 ~ 2026/06/21</w:t>
            </w:r>
          </w:p>
        </w:tc>
        <w:tc>
          <w:tcPr>
            <w:tcW w:w="2769" w:type="pct"/>
          </w:tcPr>
          <w:p w14:paraId="631E30EF" w14:textId="53C79DDA" w:rsidR="00472AD5" w:rsidRPr="00783F78" w:rsidRDefault="00472AD5" w:rsidP="00472AD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eastAsia="Calibri" w:hAnsi="Times New Roman"/>
                <w:sz w:val="24"/>
                <w:szCs w:val="24"/>
              </w:rPr>
              <w:t>Self-Learning</w:t>
            </w:r>
          </w:p>
        </w:tc>
      </w:tr>
      <w:tr w:rsidR="00472AD5" w:rsidRPr="00783F78" w14:paraId="41C4C88F" w14:textId="77777777" w:rsidTr="00104806">
        <w:trPr>
          <w:trHeight w:val="107"/>
        </w:trPr>
        <w:tc>
          <w:tcPr>
            <w:tcW w:w="614" w:type="pct"/>
          </w:tcPr>
          <w:p w14:paraId="219B38C7" w14:textId="52C9CAB7" w:rsidR="00472AD5" w:rsidRPr="00783F78" w:rsidRDefault="00472AD5" w:rsidP="00472AD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8</w:t>
            </w:r>
          </w:p>
        </w:tc>
        <w:tc>
          <w:tcPr>
            <w:tcW w:w="1617" w:type="pct"/>
          </w:tcPr>
          <w:p w14:paraId="5ADDE26A" w14:textId="455013CC" w:rsidR="00472AD5" w:rsidRPr="00400570" w:rsidRDefault="00472AD5" w:rsidP="00400570">
            <w:pPr>
              <w:pStyle w:val="BodyText2"/>
              <w:rPr>
                <w:rFonts w:ascii="Times New Roman" w:eastAsia="Calibri" w:hAnsi="Times New Roman"/>
                <w:sz w:val="24"/>
                <w:szCs w:val="24"/>
              </w:rPr>
            </w:pPr>
            <w:r w:rsidRPr="00400570">
              <w:rPr>
                <w:rFonts w:ascii="Times New Roman" w:hAnsi="Times New Roman"/>
                <w:sz w:val="24"/>
                <w:szCs w:val="24"/>
              </w:rPr>
              <w:t>2026/06/22 ~ 2026/06/28</w:t>
            </w:r>
          </w:p>
        </w:tc>
        <w:tc>
          <w:tcPr>
            <w:tcW w:w="2769" w:type="pct"/>
          </w:tcPr>
          <w:p w14:paraId="439EE505" w14:textId="05ED4176" w:rsidR="00472AD5" w:rsidRPr="00783F78" w:rsidRDefault="00472AD5" w:rsidP="00472AD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eastAsia="Calibri" w:hAnsi="Times New Roman"/>
                <w:sz w:val="24"/>
                <w:szCs w:val="24"/>
              </w:rPr>
              <w:t>Self-Learning</w:t>
            </w:r>
          </w:p>
        </w:tc>
      </w:tr>
    </w:tbl>
    <w:p w14:paraId="788FEA64" w14:textId="77777777" w:rsidR="00E57DEF" w:rsidRDefault="00E57DEF" w:rsidP="00B86FB4">
      <w:pPr>
        <w:rPr>
          <w:rFonts w:ascii="Times New Roman" w:hAnsi="Times New Roman"/>
          <w:sz w:val="24"/>
          <w:szCs w:val="24"/>
        </w:rPr>
      </w:pPr>
    </w:p>
    <w:p w14:paraId="3A613B42" w14:textId="74439BCC" w:rsidR="00585EDB" w:rsidRDefault="00053BC1" w:rsidP="00585EDB">
      <w:pPr>
        <w:pStyle w:val="Heading1"/>
      </w:pPr>
      <w:r>
        <w:t>Suggested</w:t>
      </w:r>
      <w:r w:rsidR="00585EDB" w:rsidRPr="00783F78">
        <w:t xml:space="preserve"> Texts</w:t>
      </w:r>
    </w:p>
    <w:p w14:paraId="050C6AF3" w14:textId="77777777" w:rsidR="00082FD4" w:rsidRPr="00082FD4" w:rsidRDefault="00082FD4" w:rsidP="00082FD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82FD4">
        <w:rPr>
          <w:rFonts w:ascii="Times New Roman" w:hAnsi="Times New Roman"/>
          <w:i/>
          <w:iCs/>
          <w:sz w:val="24"/>
          <w:szCs w:val="24"/>
        </w:rPr>
        <w:t>Introduction to Machine Learning with Python: A Guide for Data Scientists</w:t>
      </w:r>
      <w:r w:rsidRPr="00082FD4">
        <w:rPr>
          <w:rFonts w:ascii="Times New Roman" w:hAnsi="Times New Roman"/>
          <w:sz w:val="24"/>
          <w:szCs w:val="24"/>
        </w:rPr>
        <w:t xml:space="preserve"> 1st Edition</w:t>
      </w:r>
    </w:p>
    <w:p w14:paraId="3A3959CC" w14:textId="077D6DFA" w:rsidR="00082FD4" w:rsidRPr="000F72DC" w:rsidRDefault="00082FD4" w:rsidP="00082FD4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082FD4">
        <w:rPr>
          <w:rFonts w:ascii="Times New Roman" w:hAnsi="Times New Roman"/>
          <w:sz w:val="24"/>
          <w:szCs w:val="24"/>
        </w:rPr>
        <w:t>by Andreas C. Müller, Sarah Guido</w:t>
      </w:r>
      <w:r w:rsidR="006B069F">
        <w:rPr>
          <w:rFonts w:ascii="Times New Roman" w:hAnsi="Times New Roman"/>
          <w:sz w:val="24"/>
          <w:szCs w:val="24"/>
        </w:rPr>
        <w:t>.</w:t>
      </w:r>
    </w:p>
    <w:p w14:paraId="3F2B1789" w14:textId="7AEB3D30" w:rsidR="00585EDB" w:rsidRDefault="00165FF6" w:rsidP="000F72DC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F72DC">
        <w:rPr>
          <w:rFonts w:ascii="Times New Roman" w:hAnsi="Times New Roman"/>
          <w:i/>
          <w:iCs/>
          <w:sz w:val="24"/>
          <w:szCs w:val="24"/>
        </w:rPr>
        <w:t>Machine Learning with Python for Everyone</w:t>
      </w:r>
      <w:r w:rsidRPr="000F72DC">
        <w:rPr>
          <w:rFonts w:ascii="Times New Roman" w:hAnsi="Times New Roman"/>
          <w:sz w:val="24"/>
          <w:szCs w:val="24"/>
        </w:rPr>
        <w:t xml:space="preserve"> 1st Edition</w:t>
      </w:r>
      <w:r w:rsidR="00025514" w:rsidRPr="000F72DC">
        <w:rPr>
          <w:rFonts w:ascii="Times New Roman" w:hAnsi="Times New Roman"/>
          <w:sz w:val="24"/>
          <w:szCs w:val="24"/>
        </w:rPr>
        <w:t xml:space="preserve"> </w:t>
      </w:r>
      <w:r w:rsidRPr="000F72DC">
        <w:rPr>
          <w:rFonts w:ascii="Times New Roman" w:hAnsi="Times New Roman"/>
          <w:sz w:val="24"/>
          <w:szCs w:val="24"/>
        </w:rPr>
        <w:t xml:space="preserve">by Mark </w:t>
      </w:r>
      <w:proofErr w:type="spellStart"/>
      <w:r w:rsidRPr="000F72DC">
        <w:rPr>
          <w:rFonts w:ascii="Times New Roman" w:hAnsi="Times New Roman"/>
          <w:sz w:val="24"/>
          <w:szCs w:val="24"/>
        </w:rPr>
        <w:t>Fenner</w:t>
      </w:r>
      <w:proofErr w:type="spellEnd"/>
      <w:r w:rsidR="00D10952">
        <w:rPr>
          <w:rFonts w:ascii="Times New Roman" w:hAnsi="Times New Roman"/>
          <w:sz w:val="24"/>
          <w:szCs w:val="24"/>
        </w:rPr>
        <w:t>.</w:t>
      </w:r>
      <w:r w:rsidRPr="000F72DC">
        <w:rPr>
          <w:rFonts w:ascii="Times New Roman" w:hAnsi="Times New Roman"/>
          <w:sz w:val="24"/>
          <w:szCs w:val="24"/>
        </w:rPr>
        <w:t xml:space="preserve"> </w:t>
      </w:r>
    </w:p>
    <w:p w14:paraId="46FFBD41" w14:textId="3170D9A5" w:rsidR="00225D01" w:rsidRPr="00B51983" w:rsidRDefault="00225D01" w:rsidP="00225D01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  <w:sz w:val="24"/>
          <w:szCs w:val="24"/>
        </w:rPr>
      </w:pPr>
      <w:r w:rsidRPr="00225D01">
        <w:rPr>
          <w:rFonts w:ascii="Times New Roman" w:hAnsi="Times New Roman"/>
          <w:i/>
          <w:iCs/>
          <w:sz w:val="24"/>
          <w:szCs w:val="24"/>
        </w:rPr>
        <w:t xml:space="preserve">Hands-On Machine Learning with Scikit-Learn and </w:t>
      </w:r>
      <w:proofErr w:type="spellStart"/>
      <w:r w:rsidRPr="00225D01">
        <w:rPr>
          <w:rFonts w:ascii="Times New Roman" w:hAnsi="Times New Roman"/>
          <w:i/>
          <w:iCs/>
          <w:sz w:val="24"/>
          <w:szCs w:val="24"/>
        </w:rPr>
        <w:t>PyTorch</w:t>
      </w:r>
      <w:proofErr w:type="spellEnd"/>
      <w:r w:rsidRPr="00225D01">
        <w:rPr>
          <w:rFonts w:ascii="Times New Roman" w:hAnsi="Times New Roman"/>
          <w:i/>
          <w:iCs/>
          <w:sz w:val="24"/>
          <w:szCs w:val="24"/>
        </w:rPr>
        <w:t xml:space="preserve">: Concepts, Tools, and Techniques to Build Intelligent Systems 1st </w:t>
      </w:r>
      <w:proofErr w:type="gramStart"/>
      <w:r w:rsidRPr="00225D01">
        <w:rPr>
          <w:rFonts w:ascii="Times New Roman" w:hAnsi="Times New Roman"/>
          <w:i/>
          <w:iCs/>
          <w:sz w:val="24"/>
          <w:szCs w:val="24"/>
        </w:rPr>
        <w:t>Edition</w:t>
      </w:r>
      <w:r>
        <w:rPr>
          <w:rFonts w:ascii="Times New Roman" w:hAnsi="Times New Roman"/>
          <w:i/>
          <w:iCs/>
          <w:sz w:val="24"/>
          <w:szCs w:val="24"/>
        </w:rPr>
        <w:t>,</w:t>
      </w:r>
      <w:r w:rsidRPr="00EE0945">
        <w:rPr>
          <w:rFonts w:ascii="Times New Roman" w:hAnsi="Times New Roman"/>
          <w:sz w:val="24"/>
          <w:szCs w:val="24"/>
        </w:rPr>
        <w:t>,</w:t>
      </w:r>
      <w:proofErr w:type="gramEnd"/>
      <w:r w:rsidRPr="00EE0945">
        <w:rPr>
          <w:rFonts w:ascii="Times New Roman" w:hAnsi="Times New Roman"/>
          <w:sz w:val="24"/>
          <w:szCs w:val="24"/>
        </w:rPr>
        <w:t xml:space="preserve"> by </w:t>
      </w:r>
      <w:proofErr w:type="spellStart"/>
      <w:r w:rsidRPr="00EE0945">
        <w:rPr>
          <w:rFonts w:ascii="Times New Roman" w:hAnsi="Times New Roman"/>
          <w:sz w:val="24"/>
          <w:szCs w:val="24"/>
        </w:rPr>
        <w:t>Aurélien</w:t>
      </w:r>
      <w:proofErr w:type="spellEnd"/>
      <w:r w:rsidRPr="00EE094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E0945">
        <w:rPr>
          <w:rFonts w:ascii="Times New Roman" w:hAnsi="Times New Roman"/>
          <w:sz w:val="24"/>
          <w:szCs w:val="24"/>
        </w:rPr>
        <w:t>Géron</w:t>
      </w:r>
      <w:proofErr w:type="spellEnd"/>
      <w:r w:rsidR="00556CE4">
        <w:rPr>
          <w:rFonts w:ascii="Times New Roman" w:hAnsi="Times New Roman"/>
          <w:sz w:val="24"/>
          <w:szCs w:val="24"/>
        </w:rPr>
        <w:t>.</w:t>
      </w:r>
    </w:p>
    <w:p w14:paraId="073BCB82" w14:textId="103F37FE" w:rsidR="00B51983" w:rsidRPr="00B51983" w:rsidRDefault="00B51983" w:rsidP="00E358D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  <w:sz w:val="24"/>
          <w:szCs w:val="24"/>
        </w:rPr>
      </w:pPr>
      <w:r w:rsidRPr="00B51983">
        <w:rPr>
          <w:rFonts w:ascii="Times New Roman" w:hAnsi="Times New Roman"/>
          <w:i/>
          <w:iCs/>
          <w:sz w:val="24"/>
          <w:szCs w:val="24"/>
        </w:rPr>
        <w:t xml:space="preserve">Machine Learning with </w:t>
      </w:r>
      <w:proofErr w:type="spellStart"/>
      <w:r w:rsidRPr="00B51983">
        <w:rPr>
          <w:rFonts w:ascii="Times New Roman" w:hAnsi="Times New Roman"/>
          <w:i/>
          <w:iCs/>
          <w:sz w:val="24"/>
          <w:szCs w:val="24"/>
        </w:rPr>
        <w:t>PyTorch</w:t>
      </w:r>
      <w:proofErr w:type="spellEnd"/>
      <w:r w:rsidRPr="00B51983">
        <w:rPr>
          <w:rFonts w:ascii="Times New Roman" w:hAnsi="Times New Roman"/>
          <w:i/>
          <w:iCs/>
          <w:sz w:val="24"/>
          <w:szCs w:val="24"/>
        </w:rPr>
        <w:t xml:space="preserve"> and Scikit-Learn: Develop machine learning and deep learning models with Python</w:t>
      </w:r>
      <w:r w:rsidRPr="00B51983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B51983">
        <w:rPr>
          <w:rFonts w:ascii="Times New Roman" w:hAnsi="Times New Roman"/>
          <w:i/>
          <w:iCs/>
          <w:sz w:val="24"/>
          <w:szCs w:val="24"/>
        </w:rPr>
        <w:t>by </w:t>
      </w:r>
      <w:hyperlink r:id="rId7" w:history="1">
        <w:r w:rsidRPr="00B51983">
          <w:rPr>
            <w:rFonts w:ascii="Times New Roman" w:hAnsi="Times New Roman"/>
            <w:i/>
            <w:iCs/>
            <w:sz w:val="24"/>
            <w:szCs w:val="24"/>
          </w:rPr>
          <w:t xml:space="preserve">Sebastian </w:t>
        </w:r>
        <w:proofErr w:type="spellStart"/>
        <w:r w:rsidRPr="00B51983">
          <w:rPr>
            <w:rFonts w:ascii="Times New Roman" w:hAnsi="Times New Roman"/>
            <w:i/>
            <w:iCs/>
            <w:sz w:val="24"/>
            <w:szCs w:val="24"/>
          </w:rPr>
          <w:t>Raschka</w:t>
        </w:r>
        <w:proofErr w:type="spellEnd"/>
      </w:hyperlink>
      <w:r w:rsidRPr="00B51983">
        <w:rPr>
          <w:rFonts w:ascii="Times New Roman" w:hAnsi="Times New Roman"/>
          <w:i/>
          <w:iCs/>
          <w:sz w:val="24"/>
          <w:szCs w:val="24"/>
        </w:rPr>
        <w:t>, </w:t>
      </w:r>
      <w:proofErr w:type="spellStart"/>
      <w:r w:rsidRPr="00B51983">
        <w:rPr>
          <w:rFonts w:ascii="Times New Roman" w:hAnsi="Times New Roman"/>
          <w:i/>
          <w:iCs/>
          <w:sz w:val="24"/>
          <w:szCs w:val="24"/>
        </w:rPr>
        <w:fldChar w:fldCharType="begin"/>
      </w:r>
      <w:r w:rsidRPr="00B51983">
        <w:rPr>
          <w:rFonts w:ascii="Times New Roman" w:hAnsi="Times New Roman"/>
          <w:i/>
          <w:iCs/>
          <w:sz w:val="24"/>
          <w:szCs w:val="24"/>
        </w:rPr>
        <w:instrText xml:space="preserve"> HYPERLINK "https://www.amazon.com/Yuxi-Hayden-Liu/e/B073BQZXMT/ref=dp_byline_cont_book_2" </w:instrText>
      </w:r>
      <w:r w:rsidRPr="00B51983">
        <w:rPr>
          <w:rFonts w:ascii="Times New Roman" w:hAnsi="Times New Roman"/>
          <w:i/>
          <w:iCs/>
          <w:sz w:val="24"/>
          <w:szCs w:val="24"/>
        </w:rPr>
        <w:fldChar w:fldCharType="separate"/>
      </w:r>
      <w:r w:rsidRPr="00B51983">
        <w:rPr>
          <w:rFonts w:ascii="Times New Roman" w:hAnsi="Times New Roman"/>
          <w:i/>
          <w:iCs/>
          <w:sz w:val="24"/>
          <w:szCs w:val="24"/>
        </w:rPr>
        <w:t>Yuxi</w:t>
      </w:r>
      <w:proofErr w:type="spellEnd"/>
      <w:r w:rsidRPr="00B51983">
        <w:rPr>
          <w:rFonts w:ascii="Times New Roman" w:hAnsi="Times New Roman"/>
          <w:i/>
          <w:iCs/>
          <w:sz w:val="24"/>
          <w:szCs w:val="24"/>
        </w:rPr>
        <w:t xml:space="preserve"> (Hayden) Liu</w:t>
      </w:r>
      <w:r w:rsidRPr="00B51983">
        <w:rPr>
          <w:rFonts w:ascii="Times New Roman" w:hAnsi="Times New Roman"/>
          <w:i/>
          <w:iCs/>
          <w:sz w:val="24"/>
          <w:szCs w:val="24"/>
        </w:rPr>
        <w:fldChar w:fldCharType="end"/>
      </w:r>
      <w:r w:rsidRPr="00B51983">
        <w:rPr>
          <w:rFonts w:ascii="Times New Roman" w:hAnsi="Times New Roman"/>
          <w:i/>
          <w:iCs/>
          <w:sz w:val="24"/>
          <w:szCs w:val="24"/>
        </w:rPr>
        <w:t>, </w:t>
      </w:r>
      <w:hyperlink r:id="rId8" w:history="1">
        <w:r w:rsidRPr="00B51983">
          <w:rPr>
            <w:rFonts w:ascii="Times New Roman" w:hAnsi="Times New Roman"/>
            <w:i/>
            <w:iCs/>
            <w:sz w:val="24"/>
            <w:szCs w:val="24"/>
          </w:rPr>
          <w:t xml:space="preserve">Vahid </w:t>
        </w:r>
        <w:proofErr w:type="spellStart"/>
        <w:r w:rsidRPr="00B51983">
          <w:rPr>
            <w:rFonts w:ascii="Times New Roman" w:hAnsi="Times New Roman"/>
            <w:i/>
            <w:iCs/>
            <w:sz w:val="24"/>
            <w:szCs w:val="24"/>
          </w:rPr>
          <w:t>Mirjalili</w:t>
        </w:r>
        <w:proofErr w:type="spellEnd"/>
      </w:hyperlink>
    </w:p>
    <w:p w14:paraId="698236BE" w14:textId="77777777" w:rsidR="00225D01" w:rsidRDefault="00225D01" w:rsidP="00556CE4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14:paraId="46FD4454" w14:textId="77777777" w:rsidR="00053BC1" w:rsidRPr="00EE0945" w:rsidRDefault="00053BC1" w:rsidP="005D3488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sectPr w:rsidR="00053BC1" w:rsidRPr="00EE0945" w:rsidSect="003D061D"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B09E0" w14:textId="77777777" w:rsidR="00B32365" w:rsidRDefault="00B32365" w:rsidP="00091441">
      <w:pPr>
        <w:spacing w:after="0" w:line="240" w:lineRule="auto"/>
      </w:pPr>
      <w:r>
        <w:separator/>
      </w:r>
    </w:p>
  </w:endnote>
  <w:endnote w:type="continuationSeparator" w:id="0">
    <w:p w14:paraId="376FA367" w14:textId="77777777" w:rsidR="00B32365" w:rsidRDefault="00B32365" w:rsidP="000914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9135A" w14:textId="77777777" w:rsidR="00B32365" w:rsidRDefault="00B32365" w:rsidP="00091441">
      <w:pPr>
        <w:spacing w:after="0" w:line="240" w:lineRule="auto"/>
      </w:pPr>
      <w:r>
        <w:separator/>
      </w:r>
    </w:p>
  </w:footnote>
  <w:footnote w:type="continuationSeparator" w:id="0">
    <w:p w14:paraId="239CB532" w14:textId="77777777" w:rsidR="00B32365" w:rsidRDefault="00B32365" w:rsidP="000914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B78BB"/>
    <w:multiLevelType w:val="hybridMultilevel"/>
    <w:tmpl w:val="D3F888D2"/>
    <w:lvl w:ilvl="0" w:tplc="7B1EBAE2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A3915"/>
    <w:multiLevelType w:val="hybridMultilevel"/>
    <w:tmpl w:val="0CA8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FB1D19"/>
    <w:multiLevelType w:val="hybridMultilevel"/>
    <w:tmpl w:val="167E6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B829E2"/>
    <w:multiLevelType w:val="hybridMultilevel"/>
    <w:tmpl w:val="0CA8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C9422E"/>
    <w:multiLevelType w:val="hybridMultilevel"/>
    <w:tmpl w:val="52804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4959AB"/>
    <w:multiLevelType w:val="hybridMultilevel"/>
    <w:tmpl w:val="45F647B0"/>
    <w:lvl w:ilvl="0" w:tplc="FFFFFFFF">
      <w:start w:val="1"/>
      <w:numFmt w:val="bullet"/>
      <w:pStyle w:val="Bullet"/>
      <w:lvlText w:val=""/>
      <w:lvlJc w:val="left"/>
      <w:pPr>
        <w:tabs>
          <w:tab w:val="num" w:pos="504"/>
        </w:tabs>
        <w:ind w:left="504" w:hanging="288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FC249E"/>
    <w:multiLevelType w:val="hybridMultilevel"/>
    <w:tmpl w:val="0CA8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3B47A0"/>
    <w:multiLevelType w:val="hybridMultilevel"/>
    <w:tmpl w:val="0CA8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011327"/>
    <w:multiLevelType w:val="hybridMultilevel"/>
    <w:tmpl w:val="C8B8C7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6"/>
  </w:num>
  <w:num w:numId="5">
    <w:abstractNumId w:val="4"/>
  </w:num>
  <w:num w:numId="6">
    <w:abstractNumId w:val="7"/>
  </w:num>
  <w:num w:numId="7">
    <w:abstractNumId w:val="1"/>
  </w:num>
  <w:num w:numId="8">
    <w:abstractNumId w:val="8"/>
  </w:num>
  <w:num w:numId="9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1sjAyMjU3tDQ3NTFV0lEKTi0uzszPAykwrgUAkqhhcSwAAAA="/>
  </w:docVars>
  <w:rsids>
    <w:rsidRoot w:val="00E418A1"/>
    <w:rsid w:val="000209B3"/>
    <w:rsid w:val="00023F3E"/>
    <w:rsid w:val="00025514"/>
    <w:rsid w:val="000258CC"/>
    <w:rsid w:val="00030B18"/>
    <w:rsid w:val="00047702"/>
    <w:rsid w:val="00050D54"/>
    <w:rsid w:val="00053BC1"/>
    <w:rsid w:val="000607AF"/>
    <w:rsid w:val="000813E5"/>
    <w:rsid w:val="00081D77"/>
    <w:rsid w:val="00082FD4"/>
    <w:rsid w:val="00086812"/>
    <w:rsid w:val="00091441"/>
    <w:rsid w:val="00092E40"/>
    <w:rsid w:val="000A5944"/>
    <w:rsid w:val="000B1838"/>
    <w:rsid w:val="000B57D8"/>
    <w:rsid w:val="000C068F"/>
    <w:rsid w:val="000C748C"/>
    <w:rsid w:val="000D416F"/>
    <w:rsid w:val="000D6826"/>
    <w:rsid w:val="000E2DF6"/>
    <w:rsid w:val="000F3EE6"/>
    <w:rsid w:val="000F72DC"/>
    <w:rsid w:val="00101F24"/>
    <w:rsid w:val="001024E2"/>
    <w:rsid w:val="00104806"/>
    <w:rsid w:val="001213DE"/>
    <w:rsid w:val="00125E42"/>
    <w:rsid w:val="00152506"/>
    <w:rsid w:val="0016178F"/>
    <w:rsid w:val="00165FF6"/>
    <w:rsid w:val="001747C9"/>
    <w:rsid w:val="001815ED"/>
    <w:rsid w:val="001A149D"/>
    <w:rsid w:val="001B4363"/>
    <w:rsid w:val="001C3302"/>
    <w:rsid w:val="001F6766"/>
    <w:rsid w:val="00202CC7"/>
    <w:rsid w:val="002110FE"/>
    <w:rsid w:val="00212B28"/>
    <w:rsid w:val="00222293"/>
    <w:rsid w:val="00224B1D"/>
    <w:rsid w:val="00225D01"/>
    <w:rsid w:val="002261ED"/>
    <w:rsid w:val="00233350"/>
    <w:rsid w:val="00242CCF"/>
    <w:rsid w:val="00255250"/>
    <w:rsid w:val="0025616C"/>
    <w:rsid w:val="00270209"/>
    <w:rsid w:val="0028281A"/>
    <w:rsid w:val="00292F9E"/>
    <w:rsid w:val="0029703F"/>
    <w:rsid w:val="002A012C"/>
    <w:rsid w:val="002F0F29"/>
    <w:rsid w:val="002F6A10"/>
    <w:rsid w:val="0031258B"/>
    <w:rsid w:val="003277F3"/>
    <w:rsid w:val="00327E10"/>
    <w:rsid w:val="00334E57"/>
    <w:rsid w:val="00335395"/>
    <w:rsid w:val="00335CD3"/>
    <w:rsid w:val="0034461A"/>
    <w:rsid w:val="003553A0"/>
    <w:rsid w:val="00361FA8"/>
    <w:rsid w:val="003675A3"/>
    <w:rsid w:val="00370A2E"/>
    <w:rsid w:val="003A41A9"/>
    <w:rsid w:val="003A527D"/>
    <w:rsid w:val="003A7E4F"/>
    <w:rsid w:val="003B161C"/>
    <w:rsid w:val="003D061D"/>
    <w:rsid w:val="00400570"/>
    <w:rsid w:val="00407E99"/>
    <w:rsid w:val="004141BF"/>
    <w:rsid w:val="00422607"/>
    <w:rsid w:val="00424286"/>
    <w:rsid w:val="00424E26"/>
    <w:rsid w:val="0042607E"/>
    <w:rsid w:val="00436409"/>
    <w:rsid w:val="00472AD5"/>
    <w:rsid w:val="00476F86"/>
    <w:rsid w:val="004816FA"/>
    <w:rsid w:val="00481B81"/>
    <w:rsid w:val="004A4003"/>
    <w:rsid w:val="004D0D02"/>
    <w:rsid w:val="00502CE1"/>
    <w:rsid w:val="00513400"/>
    <w:rsid w:val="00513EC4"/>
    <w:rsid w:val="00520137"/>
    <w:rsid w:val="00540217"/>
    <w:rsid w:val="0054434B"/>
    <w:rsid w:val="005523BA"/>
    <w:rsid w:val="0055292F"/>
    <w:rsid w:val="0055651F"/>
    <w:rsid w:val="00556CE4"/>
    <w:rsid w:val="00575F8C"/>
    <w:rsid w:val="00583A3D"/>
    <w:rsid w:val="00585EDB"/>
    <w:rsid w:val="00591648"/>
    <w:rsid w:val="005C2839"/>
    <w:rsid w:val="005C3929"/>
    <w:rsid w:val="005C65AB"/>
    <w:rsid w:val="005D2190"/>
    <w:rsid w:val="005D3488"/>
    <w:rsid w:val="005E04CE"/>
    <w:rsid w:val="005E4E08"/>
    <w:rsid w:val="005F0A04"/>
    <w:rsid w:val="00604F5B"/>
    <w:rsid w:val="0061794B"/>
    <w:rsid w:val="00631610"/>
    <w:rsid w:val="00632FCD"/>
    <w:rsid w:val="00645A83"/>
    <w:rsid w:val="006463D0"/>
    <w:rsid w:val="00647334"/>
    <w:rsid w:val="00660543"/>
    <w:rsid w:val="006605BF"/>
    <w:rsid w:val="00675BEF"/>
    <w:rsid w:val="0068022D"/>
    <w:rsid w:val="00685133"/>
    <w:rsid w:val="006A208B"/>
    <w:rsid w:val="006A255F"/>
    <w:rsid w:val="006A2AD1"/>
    <w:rsid w:val="006B069F"/>
    <w:rsid w:val="007016A0"/>
    <w:rsid w:val="007018D9"/>
    <w:rsid w:val="007203F8"/>
    <w:rsid w:val="007208D5"/>
    <w:rsid w:val="00726222"/>
    <w:rsid w:val="007407DB"/>
    <w:rsid w:val="00750957"/>
    <w:rsid w:val="00753B28"/>
    <w:rsid w:val="00760BA1"/>
    <w:rsid w:val="00761408"/>
    <w:rsid w:val="00770F0C"/>
    <w:rsid w:val="00775103"/>
    <w:rsid w:val="00776962"/>
    <w:rsid w:val="00776E77"/>
    <w:rsid w:val="007802AF"/>
    <w:rsid w:val="00783F78"/>
    <w:rsid w:val="007C3960"/>
    <w:rsid w:val="007C46E5"/>
    <w:rsid w:val="007D7F73"/>
    <w:rsid w:val="007E00AF"/>
    <w:rsid w:val="007E08F4"/>
    <w:rsid w:val="007E2E13"/>
    <w:rsid w:val="00823424"/>
    <w:rsid w:val="00824313"/>
    <w:rsid w:val="00835084"/>
    <w:rsid w:val="008472B6"/>
    <w:rsid w:val="008509C7"/>
    <w:rsid w:val="00863A8E"/>
    <w:rsid w:val="008724F4"/>
    <w:rsid w:val="00875929"/>
    <w:rsid w:val="0089000C"/>
    <w:rsid w:val="008A2EBC"/>
    <w:rsid w:val="008C4B51"/>
    <w:rsid w:val="008C5B89"/>
    <w:rsid w:val="008D119E"/>
    <w:rsid w:val="008D481F"/>
    <w:rsid w:val="00905089"/>
    <w:rsid w:val="00905413"/>
    <w:rsid w:val="009115A3"/>
    <w:rsid w:val="009179AC"/>
    <w:rsid w:val="009217F6"/>
    <w:rsid w:val="00926080"/>
    <w:rsid w:val="00943B9B"/>
    <w:rsid w:val="00943E31"/>
    <w:rsid w:val="0095554B"/>
    <w:rsid w:val="0096172D"/>
    <w:rsid w:val="00970AFB"/>
    <w:rsid w:val="00973DAF"/>
    <w:rsid w:val="009759A9"/>
    <w:rsid w:val="00981569"/>
    <w:rsid w:val="00984A8C"/>
    <w:rsid w:val="009B118B"/>
    <w:rsid w:val="009B4C89"/>
    <w:rsid w:val="009C6F84"/>
    <w:rsid w:val="009D11E5"/>
    <w:rsid w:val="009D6B9F"/>
    <w:rsid w:val="00A23834"/>
    <w:rsid w:val="00A32548"/>
    <w:rsid w:val="00A36504"/>
    <w:rsid w:val="00A50A90"/>
    <w:rsid w:val="00A53543"/>
    <w:rsid w:val="00A5402C"/>
    <w:rsid w:val="00A550C6"/>
    <w:rsid w:val="00A772E7"/>
    <w:rsid w:val="00A86529"/>
    <w:rsid w:val="00A95E4E"/>
    <w:rsid w:val="00AC33EA"/>
    <w:rsid w:val="00AC4B32"/>
    <w:rsid w:val="00AD4F84"/>
    <w:rsid w:val="00AF32F5"/>
    <w:rsid w:val="00AF35A6"/>
    <w:rsid w:val="00B0098F"/>
    <w:rsid w:val="00B044B8"/>
    <w:rsid w:val="00B1443B"/>
    <w:rsid w:val="00B201A9"/>
    <w:rsid w:val="00B216D2"/>
    <w:rsid w:val="00B27C38"/>
    <w:rsid w:val="00B32365"/>
    <w:rsid w:val="00B34B53"/>
    <w:rsid w:val="00B51983"/>
    <w:rsid w:val="00B86733"/>
    <w:rsid w:val="00B86E51"/>
    <w:rsid w:val="00B86FB4"/>
    <w:rsid w:val="00B87D82"/>
    <w:rsid w:val="00B97411"/>
    <w:rsid w:val="00BA7185"/>
    <w:rsid w:val="00BA7B6E"/>
    <w:rsid w:val="00BB3C49"/>
    <w:rsid w:val="00BC26CE"/>
    <w:rsid w:val="00BD4CD9"/>
    <w:rsid w:val="00BE4ACC"/>
    <w:rsid w:val="00BE7432"/>
    <w:rsid w:val="00C06647"/>
    <w:rsid w:val="00C10F75"/>
    <w:rsid w:val="00C1105A"/>
    <w:rsid w:val="00C2466A"/>
    <w:rsid w:val="00C327BA"/>
    <w:rsid w:val="00C57A10"/>
    <w:rsid w:val="00C7106D"/>
    <w:rsid w:val="00C7764F"/>
    <w:rsid w:val="00C85CD7"/>
    <w:rsid w:val="00CA705A"/>
    <w:rsid w:val="00CA77BB"/>
    <w:rsid w:val="00CB451E"/>
    <w:rsid w:val="00CB57B6"/>
    <w:rsid w:val="00CB6086"/>
    <w:rsid w:val="00CD292E"/>
    <w:rsid w:val="00CD435A"/>
    <w:rsid w:val="00CF56ED"/>
    <w:rsid w:val="00D10952"/>
    <w:rsid w:val="00D1603B"/>
    <w:rsid w:val="00D25E8E"/>
    <w:rsid w:val="00D268B3"/>
    <w:rsid w:val="00D32D2B"/>
    <w:rsid w:val="00D34206"/>
    <w:rsid w:val="00D43F84"/>
    <w:rsid w:val="00D54FA0"/>
    <w:rsid w:val="00D569DF"/>
    <w:rsid w:val="00D57274"/>
    <w:rsid w:val="00DA19E3"/>
    <w:rsid w:val="00DB25A7"/>
    <w:rsid w:val="00DC19B0"/>
    <w:rsid w:val="00DE3840"/>
    <w:rsid w:val="00DE757F"/>
    <w:rsid w:val="00E20C4E"/>
    <w:rsid w:val="00E264AB"/>
    <w:rsid w:val="00E418A1"/>
    <w:rsid w:val="00E52774"/>
    <w:rsid w:val="00E56E0E"/>
    <w:rsid w:val="00E57DEF"/>
    <w:rsid w:val="00E605DC"/>
    <w:rsid w:val="00E632CD"/>
    <w:rsid w:val="00E70314"/>
    <w:rsid w:val="00E74848"/>
    <w:rsid w:val="00E8170D"/>
    <w:rsid w:val="00E81804"/>
    <w:rsid w:val="00E97C04"/>
    <w:rsid w:val="00EB1023"/>
    <w:rsid w:val="00EB7476"/>
    <w:rsid w:val="00EC0460"/>
    <w:rsid w:val="00EE0945"/>
    <w:rsid w:val="00EE7E3E"/>
    <w:rsid w:val="00EF52A5"/>
    <w:rsid w:val="00F020FB"/>
    <w:rsid w:val="00F05DD4"/>
    <w:rsid w:val="00F134B5"/>
    <w:rsid w:val="00F31543"/>
    <w:rsid w:val="00F3735E"/>
    <w:rsid w:val="00F37B3E"/>
    <w:rsid w:val="00F422CB"/>
    <w:rsid w:val="00F501C2"/>
    <w:rsid w:val="00F52FE6"/>
    <w:rsid w:val="00F55837"/>
    <w:rsid w:val="00F62CFF"/>
    <w:rsid w:val="00F9254D"/>
    <w:rsid w:val="00F95B02"/>
    <w:rsid w:val="00FA3619"/>
    <w:rsid w:val="00FA3EC0"/>
    <w:rsid w:val="00FA697C"/>
    <w:rsid w:val="00FB1C12"/>
    <w:rsid w:val="00FC1327"/>
    <w:rsid w:val="00FC5273"/>
    <w:rsid w:val="00FD0A84"/>
    <w:rsid w:val="00FD6AC7"/>
    <w:rsid w:val="00FF11AB"/>
    <w:rsid w:val="00FF4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89A92A6"/>
  <w15:chartTrackingRefBased/>
  <w15:docId w15:val="{24602391-6DA2-44F8-B59E-6977D1734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5F8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F78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A77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18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6086"/>
    <w:pPr>
      <w:ind w:left="720"/>
      <w:contextualSpacing/>
    </w:pPr>
  </w:style>
  <w:style w:type="paragraph" w:customStyle="1" w:styleId="Default">
    <w:name w:val="Default"/>
    <w:rsid w:val="00CB6086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7E2E13"/>
    <w:pPr>
      <w:spacing w:after="0" w:line="240" w:lineRule="auto"/>
      <w:ind w:right="108"/>
    </w:pPr>
    <w:rPr>
      <w:rFonts w:ascii="Book Antiqua" w:eastAsia="Times New Roman" w:hAnsi="Book Antiqua"/>
      <w:sz w:val="20"/>
      <w:szCs w:val="20"/>
    </w:rPr>
  </w:style>
  <w:style w:type="character" w:customStyle="1" w:styleId="BodyText2Char">
    <w:name w:val="Body Text 2 Char"/>
    <w:link w:val="BodyText2"/>
    <w:uiPriority w:val="99"/>
    <w:rsid w:val="007E2E13"/>
    <w:rPr>
      <w:rFonts w:ascii="Book Antiqua" w:eastAsia="Times New Roman" w:hAnsi="Book Antiqua" w:cs="Times New Roman"/>
      <w:sz w:val="20"/>
      <w:szCs w:val="20"/>
    </w:rPr>
  </w:style>
  <w:style w:type="paragraph" w:styleId="BlockText">
    <w:name w:val="Block Text"/>
    <w:basedOn w:val="Normal"/>
    <w:uiPriority w:val="99"/>
    <w:rsid w:val="007016A0"/>
    <w:pPr>
      <w:tabs>
        <w:tab w:val="left" w:pos="9180"/>
      </w:tabs>
      <w:spacing w:after="0" w:line="240" w:lineRule="auto"/>
      <w:ind w:left="720" w:right="108"/>
    </w:pPr>
    <w:rPr>
      <w:rFonts w:ascii="Book Antiqua" w:eastAsia="Times New Roman" w:hAnsi="Book Antiqua"/>
      <w:sz w:val="20"/>
      <w:szCs w:val="20"/>
    </w:rPr>
  </w:style>
  <w:style w:type="paragraph" w:styleId="ListBullet">
    <w:name w:val="List Bullet"/>
    <w:basedOn w:val="Normal"/>
    <w:rsid w:val="00FA3EC0"/>
    <w:pPr>
      <w:numPr>
        <w:numId w:val="1"/>
      </w:num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customStyle="1" w:styleId="Bullet">
    <w:name w:val="Bullet"/>
    <w:basedOn w:val="Normal"/>
    <w:rsid w:val="00E57DEF"/>
    <w:pPr>
      <w:numPr>
        <w:numId w:val="2"/>
      </w:num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0914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09144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0914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091441"/>
    <w:rPr>
      <w:sz w:val="22"/>
      <w:szCs w:val="22"/>
    </w:rPr>
  </w:style>
  <w:style w:type="table" w:styleId="PlainTable1">
    <w:name w:val="Plain Table 1"/>
    <w:basedOn w:val="TableNormal"/>
    <w:uiPriority w:val="41"/>
    <w:rsid w:val="00C710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C710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213DE"/>
    <w:pPr>
      <w:spacing w:after="0" w:line="240" w:lineRule="auto"/>
      <w:contextualSpacing/>
    </w:pPr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13DE"/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4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83F78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A77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99"/>
    <w:unhideWhenUsed/>
    <w:rsid w:val="002F6A10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2F6A10"/>
    <w:rPr>
      <w:rFonts w:ascii="Times New Roman" w:hAnsi="Times New Roman"/>
      <w:sz w:val="24"/>
      <w:szCs w:val="24"/>
    </w:rPr>
  </w:style>
  <w:style w:type="character" w:customStyle="1" w:styleId="a-size-large">
    <w:name w:val="a-size-large"/>
    <w:basedOn w:val="DefaultParagraphFont"/>
    <w:rsid w:val="00225D01"/>
  </w:style>
  <w:style w:type="character" w:customStyle="1" w:styleId="a-size-medium">
    <w:name w:val="a-size-medium"/>
    <w:basedOn w:val="DefaultParagraphFont"/>
    <w:rsid w:val="00225D01"/>
  </w:style>
  <w:style w:type="character" w:customStyle="1" w:styleId="author">
    <w:name w:val="author"/>
    <w:basedOn w:val="DefaultParagraphFont"/>
    <w:rsid w:val="00B51983"/>
  </w:style>
  <w:style w:type="character" w:styleId="Hyperlink">
    <w:name w:val="Hyperlink"/>
    <w:basedOn w:val="DefaultParagraphFont"/>
    <w:uiPriority w:val="99"/>
    <w:semiHidden/>
    <w:unhideWhenUsed/>
    <w:rsid w:val="00B51983"/>
    <w:rPr>
      <w:color w:val="0000FF"/>
      <w:u w:val="single"/>
    </w:rPr>
  </w:style>
  <w:style w:type="character" w:customStyle="1" w:styleId="a-color-secondary">
    <w:name w:val="a-color-secondary"/>
    <w:basedOn w:val="DefaultParagraphFont"/>
    <w:rsid w:val="00B519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18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33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54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5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42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5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7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Vahid-Mirjalili/e/B0BS8P1WBW/ref=dp_byline_cont_book_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mazon.com/Sebastian-Raschka/e/B00J1DHHFS/ref=dp_byline_cont_book_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431</Words>
  <Characters>3024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pin</dc:creator>
  <cp:keywords/>
  <dc:description/>
  <cp:lastModifiedBy>Vipin</cp:lastModifiedBy>
  <cp:revision>41</cp:revision>
  <cp:lastPrinted>2024-12-24T10:24:00Z</cp:lastPrinted>
  <dcterms:created xsi:type="dcterms:W3CDTF">2024-12-24T10:23:00Z</dcterms:created>
  <dcterms:modified xsi:type="dcterms:W3CDTF">2026-01-12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868990220eb99b67dbb85e6017abb882ea225d7f665b3b3cd520ff7262847e</vt:lpwstr>
  </property>
</Properties>
</file>